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7BC6" w:rsidRDefault="00A27BC6" w:rsidP="00A27BC6">
      <w:pPr>
        <w:jc w:val="center"/>
      </w:pPr>
      <w:r>
        <w:t>Tools and Test Execution Instructions</w:t>
      </w:r>
    </w:p>
    <w:p w:rsidR="00A27BC6" w:rsidRDefault="00A27BC6"/>
    <w:p w:rsidR="00B23FB2" w:rsidRDefault="00B23FB2">
      <w:r>
        <w:t>Tools Required to execute the test</w:t>
      </w:r>
    </w:p>
    <w:p w:rsidR="00B23FB2" w:rsidRPr="00B23FB2" w:rsidRDefault="008E68DB" w:rsidP="00B23F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>
        <w:t>Java JDK 1.8</w:t>
      </w:r>
    </w:p>
    <w:p w:rsidR="00B23FB2" w:rsidRPr="00B23FB2" w:rsidRDefault="00AF5991" w:rsidP="00B23F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B23FB2">
        <w:t>Eclipse</w:t>
      </w:r>
    </w:p>
    <w:p w:rsidR="00B23FB2" w:rsidRDefault="00B23FB2" w:rsidP="00B23F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B23FB2">
        <w:t xml:space="preserve">Selenium </w:t>
      </w:r>
      <w:proofErr w:type="spellStart"/>
      <w:r w:rsidRPr="00B23FB2">
        <w:t>Webdriver</w:t>
      </w:r>
      <w:proofErr w:type="spellEnd"/>
      <w:r w:rsidRPr="00B23FB2">
        <w:t xml:space="preserve"> Files</w:t>
      </w:r>
    </w:p>
    <w:p w:rsidR="008E68DB" w:rsidRDefault="008E68DB" w:rsidP="008E68D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proofErr w:type="spellStart"/>
      <w:r>
        <w:t>TestNG</w:t>
      </w:r>
      <w:proofErr w:type="spellEnd"/>
      <w:r>
        <w:t xml:space="preserve"> </w:t>
      </w:r>
      <w:proofErr w:type="spellStart"/>
      <w:r>
        <w:t>plugin</w:t>
      </w:r>
      <w:proofErr w:type="spellEnd"/>
      <w:r>
        <w:t xml:space="preserve"> for Eclipse</w:t>
      </w:r>
    </w:p>
    <w:p w:rsidR="00A27BC6" w:rsidRDefault="008E68DB" w:rsidP="00A27BC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>
        <w:t xml:space="preserve">Chrome Browser </w:t>
      </w:r>
    </w:p>
    <w:p w:rsidR="003B7921" w:rsidRDefault="003B7921" w:rsidP="003B7921">
      <w:pPr>
        <w:shd w:val="clear" w:color="auto" w:fill="FFFFFF"/>
        <w:spacing w:before="100" w:beforeAutospacing="1" w:after="100" w:afterAutospacing="1" w:line="240" w:lineRule="auto"/>
      </w:pPr>
      <w:r>
        <w:t xml:space="preserve">Pre-Requisite or setup before running test cases </w:t>
      </w:r>
    </w:p>
    <w:p w:rsidR="003B7921" w:rsidRDefault="003B7921" w:rsidP="003B7921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</w:pPr>
      <w:r>
        <w:t>Please verify and change the vote count for following test scripts before execution</w:t>
      </w:r>
      <w:r w:rsidR="00353BEA">
        <w:t xml:space="preserve"> (if needed )</w:t>
      </w:r>
      <w:r>
        <w:t xml:space="preserve">- </w:t>
      </w:r>
      <w:r w:rsidRPr="003B7921">
        <w:t>AddVoteRegisteredModel_Lancia_Delta</w:t>
      </w:r>
      <w:r>
        <w:t xml:space="preserve">.java and </w:t>
      </w:r>
      <w:r w:rsidRPr="003B7921">
        <w:t>AddVotePopularModelDiablo.java</w:t>
      </w:r>
    </w:p>
    <w:p w:rsidR="00B23FB2" w:rsidRDefault="00B23FB2">
      <w:r>
        <w:t>Test Execution Instructions</w:t>
      </w:r>
    </w:p>
    <w:p w:rsidR="00B23FB2" w:rsidRDefault="008E68DB" w:rsidP="00B23FB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Open</w:t>
      </w:r>
      <w:r w:rsidR="00B23FB2">
        <w:t xml:space="preserve"> </w:t>
      </w:r>
      <w:r>
        <w:t>the</w:t>
      </w:r>
      <w:r w:rsidR="00B23FB2">
        <w:t xml:space="preserve"> </w:t>
      </w:r>
      <w:r>
        <w:t xml:space="preserve">Project downloaded </w:t>
      </w:r>
      <w:r w:rsidR="00B23FB2">
        <w:t xml:space="preserve">from </w:t>
      </w:r>
      <w:proofErr w:type="spellStart"/>
      <w:r w:rsidR="00B23FB2">
        <w:t>GitHub</w:t>
      </w:r>
      <w:proofErr w:type="spellEnd"/>
      <w:r w:rsidR="00B23FB2">
        <w:t xml:space="preserve"> repository</w:t>
      </w:r>
      <w:r>
        <w:t xml:space="preserve"> in Eclipse</w:t>
      </w:r>
    </w:p>
    <w:p w:rsidR="008E68DB" w:rsidRDefault="008E68DB" w:rsidP="00B23FB2">
      <w:pPr>
        <w:pStyle w:val="ListParagraph"/>
        <w:numPr>
          <w:ilvl w:val="0"/>
          <w:numId w:val="3"/>
        </w:numPr>
      </w:pPr>
      <w:r>
        <w:t>Right click on TestNG.xml file</w:t>
      </w:r>
    </w:p>
    <w:p w:rsidR="00B23FB2" w:rsidRDefault="008E68DB" w:rsidP="00B23FB2">
      <w:pPr>
        <w:pStyle w:val="ListParagraph"/>
        <w:numPr>
          <w:ilvl w:val="0"/>
          <w:numId w:val="3"/>
        </w:numPr>
      </w:pPr>
      <w:r>
        <w:t xml:space="preserve">Select Run as </w:t>
      </w:r>
      <w:proofErr w:type="spellStart"/>
      <w:r>
        <w:t>TestNG</w:t>
      </w:r>
      <w:proofErr w:type="spellEnd"/>
      <w:r>
        <w:t xml:space="preserve"> Suite</w:t>
      </w:r>
    </w:p>
    <w:p w:rsidR="003B7921" w:rsidRDefault="003B7921" w:rsidP="003B7921">
      <w:pPr>
        <w:pStyle w:val="ListParagraph"/>
      </w:pPr>
    </w:p>
    <w:p w:rsidR="003B7921" w:rsidRDefault="003B7921" w:rsidP="003B7921">
      <w:pPr>
        <w:pStyle w:val="ListParagraph"/>
      </w:pPr>
    </w:p>
    <w:p w:rsidR="003B7921" w:rsidRDefault="003B7921" w:rsidP="003B7921">
      <w:pPr>
        <w:pStyle w:val="ListParagraph"/>
      </w:pPr>
    </w:p>
    <w:p w:rsidR="00B23FB2" w:rsidRDefault="00B23FB2" w:rsidP="00B23FB2"/>
    <w:sectPr w:rsidR="00B23FB2" w:rsidSect="00C00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305889"/>
    <w:multiLevelType w:val="hybridMultilevel"/>
    <w:tmpl w:val="A2120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8E67B9"/>
    <w:multiLevelType w:val="hybridMultilevel"/>
    <w:tmpl w:val="CF4C4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0223E7"/>
    <w:multiLevelType w:val="hybridMultilevel"/>
    <w:tmpl w:val="27B22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FC00D3B"/>
    <w:multiLevelType w:val="hybridMultilevel"/>
    <w:tmpl w:val="7966A8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2384F21"/>
    <w:multiLevelType w:val="multilevel"/>
    <w:tmpl w:val="E56C0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ExNDQyMDK2NDI2sjBW0lEKTi0uzszPAykwrAUAZgAqSywAAAA="/>
  </w:docVars>
  <w:rsids>
    <w:rsidRoot w:val="00B23FB2"/>
    <w:rsid w:val="00262927"/>
    <w:rsid w:val="00353BEA"/>
    <w:rsid w:val="003B7921"/>
    <w:rsid w:val="008E68DB"/>
    <w:rsid w:val="00A27BC6"/>
    <w:rsid w:val="00AF5991"/>
    <w:rsid w:val="00B23FB2"/>
    <w:rsid w:val="00C000BB"/>
    <w:rsid w:val="00F901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00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FB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52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Shree</cp:lastModifiedBy>
  <cp:revision>7</cp:revision>
  <dcterms:created xsi:type="dcterms:W3CDTF">2021-04-30T06:15:00Z</dcterms:created>
  <dcterms:modified xsi:type="dcterms:W3CDTF">2021-05-02T06:49:00Z</dcterms:modified>
</cp:coreProperties>
</file>